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1438"/>
        <w:gridCol w:w="7912"/>
      </w:tblGrid>
      <w:tr w:rsidR="00482880" w:rsidTr="00B2334F">
        <w:tc>
          <w:tcPr>
            <w:tcW w:w="1438" w:type="dxa"/>
          </w:tcPr>
          <w:p w:rsidR="00482880" w:rsidRPr="00482880" w:rsidRDefault="00AD0B3E" w:rsidP="00610077">
            <w:pPr>
              <w:rPr>
                <w:b/>
              </w:rPr>
            </w:pPr>
            <w:r>
              <w:rPr>
                <w:b/>
              </w:rPr>
              <w:t>UCA</w:t>
            </w:r>
          </w:p>
        </w:tc>
        <w:tc>
          <w:tcPr>
            <w:tcW w:w="7912" w:type="dxa"/>
          </w:tcPr>
          <w:p w:rsidR="00AD0B3E" w:rsidRDefault="00AD0B3E" w:rsidP="00AD0B3E">
            <w:pPr>
              <w:pStyle w:val="ListParagraph"/>
              <w:numPr>
                <w:ilvl w:val="0"/>
                <w:numId w:val="40"/>
              </w:numPr>
            </w:pPr>
            <w:r>
              <w:t xml:space="preserve">Take </w:t>
            </w:r>
            <w:r w:rsidR="00F275DF">
              <w:t>Attendance</w:t>
            </w:r>
            <w:r>
              <w:t>, including noting who “arrives” late</w:t>
            </w:r>
            <w:r w:rsidR="00E5508A">
              <w:t xml:space="preserve"> for Zoom meeting</w:t>
            </w:r>
            <w:r w:rsidR="005032BC">
              <w:t xml:space="preserve"> and anyone who leaves</w:t>
            </w:r>
            <w:r>
              <w:t xml:space="preserve">.  </w:t>
            </w:r>
          </w:p>
          <w:p w:rsidR="00AD0B3E" w:rsidRDefault="00AD0B3E" w:rsidP="00AD0B3E">
            <w:pPr>
              <w:pStyle w:val="ListParagraph"/>
              <w:numPr>
                <w:ilvl w:val="0"/>
                <w:numId w:val="40"/>
              </w:numPr>
            </w:pPr>
            <w:r>
              <w:t>Check everyone submitted Google form for this week and update form.</w:t>
            </w:r>
          </w:p>
          <w:p w:rsidR="00482880" w:rsidRDefault="00AD0B3E" w:rsidP="00AD0B3E">
            <w:pPr>
              <w:pStyle w:val="ListParagraph"/>
              <w:numPr>
                <w:ilvl w:val="0"/>
                <w:numId w:val="40"/>
              </w:numPr>
            </w:pPr>
            <w:r>
              <w:t>Grade PL and review TMM.</w:t>
            </w:r>
          </w:p>
        </w:tc>
      </w:tr>
      <w:tr w:rsidR="00482880" w:rsidTr="00B2334F">
        <w:tc>
          <w:tcPr>
            <w:tcW w:w="1438" w:type="dxa"/>
          </w:tcPr>
          <w:p w:rsidR="002963E5" w:rsidRDefault="002963E5" w:rsidP="00610077">
            <w:pPr>
              <w:rPr>
                <w:b/>
              </w:rPr>
            </w:pPr>
            <w:r>
              <w:rPr>
                <w:b/>
              </w:rPr>
              <w:t>REMINDER</w:t>
            </w:r>
          </w:p>
          <w:p w:rsidR="002963E5" w:rsidRDefault="002963E5" w:rsidP="00610077">
            <w:pPr>
              <w:rPr>
                <w:b/>
              </w:rPr>
            </w:pPr>
          </w:p>
          <w:p w:rsidR="002963E5" w:rsidRDefault="002963E5" w:rsidP="00610077">
            <w:pPr>
              <w:rPr>
                <w:b/>
              </w:rPr>
            </w:pPr>
          </w:p>
          <w:p w:rsidR="002963E5" w:rsidRDefault="002963E5" w:rsidP="00610077">
            <w:pPr>
              <w:rPr>
                <w:b/>
              </w:rPr>
            </w:pPr>
          </w:p>
          <w:p w:rsidR="002963E5" w:rsidRDefault="002963E5" w:rsidP="00610077">
            <w:pPr>
              <w:rPr>
                <w:b/>
              </w:rPr>
            </w:pPr>
          </w:p>
          <w:p w:rsidR="002963E5" w:rsidRDefault="002963E5" w:rsidP="00610077">
            <w:pPr>
              <w:rPr>
                <w:b/>
              </w:rPr>
            </w:pPr>
          </w:p>
          <w:p w:rsidR="002963E5" w:rsidRDefault="002963E5" w:rsidP="00610077">
            <w:pPr>
              <w:rPr>
                <w:b/>
              </w:rPr>
            </w:pPr>
          </w:p>
          <w:p w:rsidR="002963E5" w:rsidRDefault="002963E5" w:rsidP="00610077">
            <w:pPr>
              <w:rPr>
                <w:b/>
              </w:rPr>
            </w:pPr>
          </w:p>
          <w:p w:rsidR="002963E5" w:rsidRDefault="002963E5" w:rsidP="00610077">
            <w:pPr>
              <w:rPr>
                <w:b/>
              </w:rPr>
            </w:pPr>
          </w:p>
          <w:p w:rsidR="002963E5" w:rsidRDefault="002963E5" w:rsidP="00610077">
            <w:pPr>
              <w:rPr>
                <w:b/>
              </w:rPr>
            </w:pPr>
          </w:p>
          <w:p w:rsidR="00534FE0" w:rsidRDefault="00534FE0" w:rsidP="00610077">
            <w:pPr>
              <w:rPr>
                <w:b/>
              </w:rPr>
            </w:pPr>
          </w:p>
          <w:p w:rsidR="00482880" w:rsidRPr="00482880" w:rsidRDefault="00AD0B3E" w:rsidP="00610077">
            <w:pPr>
              <w:rPr>
                <w:b/>
              </w:rPr>
            </w:pPr>
            <w:r>
              <w:rPr>
                <w:b/>
              </w:rPr>
              <w:t>WHAT NEXT?</w:t>
            </w:r>
          </w:p>
        </w:tc>
        <w:tc>
          <w:tcPr>
            <w:tcW w:w="7912" w:type="dxa"/>
          </w:tcPr>
          <w:p w:rsidR="00AD0B3E" w:rsidRDefault="00AD0B3E" w:rsidP="00A50804">
            <w:pPr>
              <w:spacing w:after="0"/>
              <w:rPr>
                <w:b/>
              </w:rPr>
            </w:pPr>
          </w:p>
          <w:p w:rsidR="002963E5" w:rsidRPr="00683B2B" w:rsidRDefault="002963E5" w:rsidP="002963E5">
            <w:pPr>
              <w:pStyle w:val="ListParagraph"/>
              <w:numPr>
                <w:ilvl w:val="0"/>
                <w:numId w:val="44"/>
              </w:numPr>
              <w:spacing w:after="0"/>
              <w:rPr>
                <w:b/>
                <w:highlight w:val="yellow"/>
                <w:u w:val="single"/>
              </w:rPr>
            </w:pPr>
            <w:r w:rsidRPr="00683B2B">
              <w:rPr>
                <w:b/>
              </w:rPr>
              <w:t xml:space="preserve">Each week we will still </w:t>
            </w:r>
            <w:r w:rsidRPr="00683B2B">
              <w:rPr>
                <w:b/>
                <w:u w:val="single"/>
              </w:rPr>
              <w:t xml:space="preserve">rotate who is </w:t>
            </w:r>
            <w:r w:rsidRPr="005032BC">
              <w:rPr>
                <w:b/>
                <w:highlight w:val="cyan"/>
                <w:u w:val="single"/>
              </w:rPr>
              <w:t>Project Lead</w:t>
            </w:r>
          </w:p>
          <w:p w:rsidR="002963E5" w:rsidRPr="002963E5" w:rsidRDefault="002963E5" w:rsidP="002963E5">
            <w:pPr>
              <w:pStyle w:val="ListParagraph"/>
              <w:numPr>
                <w:ilvl w:val="0"/>
                <w:numId w:val="44"/>
              </w:numPr>
              <w:spacing w:after="0"/>
              <w:rPr>
                <w:b/>
                <w:highlight w:val="yellow"/>
              </w:rPr>
            </w:pPr>
            <w:r w:rsidRPr="002963E5">
              <w:rPr>
                <w:b/>
                <w:highlight w:val="yellow"/>
              </w:rPr>
              <w:t xml:space="preserve">Each week, </w:t>
            </w:r>
            <w:r w:rsidRPr="00683B2B">
              <w:rPr>
                <w:b/>
                <w:highlight w:val="yellow"/>
                <w:u w:val="single"/>
              </w:rPr>
              <w:t xml:space="preserve">each member needs to complete and submit the Google form </w:t>
            </w:r>
            <w:r w:rsidRPr="002963E5">
              <w:rPr>
                <w:b/>
                <w:highlight w:val="yellow"/>
              </w:rPr>
              <w:t>before the start of the next class</w:t>
            </w:r>
          </w:p>
          <w:p w:rsidR="002963E5" w:rsidRDefault="002963E5" w:rsidP="002963E5">
            <w:pPr>
              <w:pStyle w:val="ListParagraph"/>
              <w:numPr>
                <w:ilvl w:val="0"/>
                <w:numId w:val="44"/>
              </w:numPr>
              <w:spacing w:after="0"/>
              <w:rPr>
                <w:b/>
                <w:highlight w:val="yellow"/>
              </w:rPr>
            </w:pPr>
            <w:r w:rsidRPr="002963E5">
              <w:rPr>
                <w:b/>
                <w:highlight w:val="yellow"/>
              </w:rPr>
              <w:t xml:space="preserve">Each week, the </w:t>
            </w:r>
            <w:r w:rsidRPr="00683B2B">
              <w:rPr>
                <w:b/>
                <w:highlight w:val="yellow"/>
                <w:u w:val="single"/>
              </w:rPr>
              <w:t>PL</w:t>
            </w:r>
            <w:r w:rsidRPr="002963E5">
              <w:rPr>
                <w:b/>
                <w:highlight w:val="yellow"/>
              </w:rPr>
              <w:t xml:space="preserve"> </w:t>
            </w:r>
            <w:r w:rsidRPr="00683B2B">
              <w:rPr>
                <w:b/>
                <w:highlight w:val="yellow"/>
                <w:u w:val="single"/>
              </w:rPr>
              <w:t>needs to complete the TMM and upload</w:t>
            </w:r>
            <w:r w:rsidRPr="002963E5">
              <w:rPr>
                <w:b/>
                <w:highlight w:val="yellow"/>
              </w:rPr>
              <w:t xml:space="preserve"> to the appropriate forum for grading.</w:t>
            </w:r>
          </w:p>
          <w:p w:rsidR="002963E5" w:rsidRDefault="002963E5" w:rsidP="002963E5">
            <w:pPr>
              <w:pStyle w:val="ListParagraph"/>
              <w:numPr>
                <w:ilvl w:val="0"/>
                <w:numId w:val="44"/>
              </w:numPr>
              <w:spacing w:after="0"/>
              <w:rPr>
                <w:b/>
                <w:highlight w:val="yellow"/>
              </w:rPr>
            </w:pPr>
            <w:r>
              <w:rPr>
                <w:b/>
                <w:highlight w:val="yellow"/>
              </w:rPr>
              <w:t xml:space="preserve">Each week, every member must work on the tasks assigned him/her so that the project does not fall behind, and report accurately to PL how far you have gotten.  DO NOT DELAY—you only have 4 more classes to complete the project, including all solid edge drawings of your Final Design, all verifications, and complete another </w:t>
            </w:r>
            <w:proofErr w:type="spellStart"/>
            <w:r>
              <w:rPr>
                <w:b/>
                <w:highlight w:val="yellow"/>
              </w:rPr>
              <w:t>Powerpoint</w:t>
            </w:r>
            <w:proofErr w:type="spellEnd"/>
            <w:r>
              <w:rPr>
                <w:b/>
                <w:highlight w:val="yellow"/>
              </w:rPr>
              <w:t xml:space="preserve"> and much more detailed FINAL REPORT.</w:t>
            </w:r>
          </w:p>
          <w:p w:rsidR="002963E5" w:rsidRDefault="002963E5" w:rsidP="002963E5">
            <w:pPr>
              <w:pStyle w:val="ListParagraph"/>
              <w:numPr>
                <w:ilvl w:val="0"/>
                <w:numId w:val="44"/>
              </w:numPr>
              <w:spacing w:after="0"/>
              <w:rPr>
                <w:b/>
                <w:highlight w:val="yellow"/>
              </w:rPr>
            </w:pPr>
            <w:r>
              <w:rPr>
                <w:b/>
                <w:highlight w:val="yellow"/>
              </w:rPr>
              <w:t>Ask for help if you are having problems—do not delay or you will fall behind.</w:t>
            </w:r>
          </w:p>
          <w:p w:rsidR="002963E5" w:rsidRPr="002963E5" w:rsidRDefault="002963E5" w:rsidP="002963E5">
            <w:pPr>
              <w:pStyle w:val="ListParagraph"/>
              <w:numPr>
                <w:ilvl w:val="0"/>
                <w:numId w:val="44"/>
              </w:numPr>
              <w:spacing w:after="0"/>
              <w:rPr>
                <w:b/>
                <w:highlight w:val="yellow"/>
              </w:rPr>
            </w:pPr>
            <w:r>
              <w:rPr>
                <w:b/>
                <w:highlight w:val="yellow"/>
              </w:rPr>
              <w:t>Do not expect others on the team to do you work.</w:t>
            </w:r>
          </w:p>
          <w:p w:rsidR="002963E5" w:rsidRDefault="002963E5" w:rsidP="00A50804">
            <w:pPr>
              <w:spacing w:after="0"/>
              <w:rPr>
                <w:b/>
              </w:rPr>
            </w:pPr>
            <w:r>
              <w:rPr>
                <w:b/>
              </w:rPr>
              <w:t>_______________________________________________________________________________________</w:t>
            </w:r>
          </w:p>
          <w:p w:rsidR="002963E5" w:rsidRDefault="002963E5" w:rsidP="00A50804">
            <w:pPr>
              <w:spacing w:after="0"/>
              <w:rPr>
                <w:b/>
              </w:rPr>
            </w:pPr>
          </w:p>
          <w:p w:rsidR="00E5508A" w:rsidRDefault="00E5508A" w:rsidP="00A50804">
            <w:pPr>
              <w:spacing w:after="0"/>
              <w:rPr>
                <w:b/>
              </w:rPr>
            </w:pPr>
            <w:r>
              <w:rPr>
                <w:b/>
              </w:rPr>
              <w:t>HERE IS THE SCHEDULE OF CLASSES FOR THE REMAINDER OF THE SEMESTER:</w:t>
            </w:r>
          </w:p>
          <w:p w:rsidR="00E5508A" w:rsidRDefault="00E5508A" w:rsidP="00E5508A">
            <w:pPr>
              <w:pStyle w:val="ListParagraph"/>
              <w:numPr>
                <w:ilvl w:val="0"/>
                <w:numId w:val="42"/>
              </w:numPr>
              <w:spacing w:after="0"/>
              <w:rPr>
                <w:b/>
              </w:rPr>
            </w:pPr>
            <w:r>
              <w:rPr>
                <w:b/>
              </w:rPr>
              <w:t>The key is that each member must keep up with the tasks assigned him/her every week—or you will not get done</w:t>
            </w:r>
          </w:p>
          <w:p w:rsidR="00E5508A" w:rsidRDefault="00E5508A" w:rsidP="00E5508A">
            <w:pPr>
              <w:pStyle w:val="ListParagraph"/>
              <w:numPr>
                <w:ilvl w:val="0"/>
                <w:numId w:val="42"/>
              </w:numPr>
              <w:spacing w:after="0"/>
              <w:rPr>
                <w:b/>
              </w:rPr>
            </w:pPr>
            <w:r>
              <w:rPr>
                <w:b/>
              </w:rPr>
              <w:t>Update the Gantt chart each week—the PL should have each team member honestly report out what has been done—note the percentages so you can see where you are</w:t>
            </w:r>
          </w:p>
          <w:p w:rsidR="00E5508A" w:rsidRDefault="00E5508A" w:rsidP="00E5508A">
            <w:pPr>
              <w:pStyle w:val="ListParagraph"/>
              <w:numPr>
                <w:ilvl w:val="0"/>
                <w:numId w:val="42"/>
              </w:numPr>
              <w:spacing w:after="0"/>
              <w:rPr>
                <w:b/>
              </w:rPr>
            </w:pPr>
            <w:r>
              <w:rPr>
                <w:b/>
              </w:rPr>
              <w:t>Ask for help if you are not sure how to do something or having problems—ask sooner rather than later—do not delay or it could be too late.</w:t>
            </w:r>
          </w:p>
          <w:p w:rsidR="00E5508A" w:rsidRDefault="00E5508A" w:rsidP="00E5508A">
            <w:pPr>
              <w:spacing w:after="0"/>
              <w:rPr>
                <w:b/>
              </w:rPr>
            </w:pPr>
          </w:p>
          <w:p w:rsidR="00E5508A" w:rsidRPr="00683B2B" w:rsidRDefault="00E5508A" w:rsidP="00E5508A">
            <w:pPr>
              <w:spacing w:after="0"/>
              <w:rPr>
                <w:b/>
                <w:u w:val="single"/>
              </w:rPr>
            </w:pPr>
            <w:r w:rsidRPr="00683B2B">
              <w:rPr>
                <w:b/>
                <w:u w:val="single"/>
              </w:rPr>
              <w:t>Class 9:</w:t>
            </w:r>
            <w:r w:rsidR="00683B2B" w:rsidRPr="00683B2B">
              <w:rPr>
                <w:b/>
                <w:u w:val="single"/>
              </w:rPr>
              <w:t xml:space="preserve"> Planning for FINAL DESIGN: Presentation and Project</w:t>
            </w:r>
          </w:p>
          <w:p w:rsidR="00E5508A" w:rsidRDefault="00534FE0" w:rsidP="00E5508A">
            <w:pPr>
              <w:pStyle w:val="ListParagraph"/>
              <w:numPr>
                <w:ilvl w:val="0"/>
                <w:numId w:val="43"/>
              </w:numPr>
              <w:spacing w:after="0"/>
              <w:rPr>
                <w:b/>
              </w:rPr>
            </w:pPr>
            <w:r>
              <w:rPr>
                <w:b/>
              </w:rPr>
              <w:t>PL will lead team in reviewing</w:t>
            </w:r>
            <w:r w:rsidR="00683B2B">
              <w:rPr>
                <w:b/>
              </w:rPr>
              <w:t xml:space="preserve"> the Final Project Report Description, Final Presentation Rubric and Final Report Rubric</w:t>
            </w:r>
          </w:p>
          <w:p w:rsidR="00683B2B" w:rsidRDefault="00683B2B" w:rsidP="00E5508A">
            <w:pPr>
              <w:pStyle w:val="ListParagraph"/>
              <w:numPr>
                <w:ilvl w:val="0"/>
                <w:numId w:val="43"/>
              </w:numPr>
              <w:spacing w:after="0"/>
              <w:rPr>
                <w:b/>
              </w:rPr>
            </w:pPr>
            <w:r>
              <w:rPr>
                <w:b/>
              </w:rPr>
              <w:t>Team will work together to update and finalize the Gantt chart to include ALL TASKS that need to get done and breakdown tasks to specific activities, e.g., give each team member at least 2 verifications to do, give each team member at least 2 solid edge drawings to do.</w:t>
            </w:r>
          </w:p>
          <w:p w:rsidR="00683B2B" w:rsidRDefault="00683B2B" w:rsidP="00E5508A">
            <w:pPr>
              <w:pStyle w:val="ListParagraph"/>
              <w:numPr>
                <w:ilvl w:val="0"/>
                <w:numId w:val="43"/>
              </w:numPr>
              <w:spacing w:after="0"/>
              <w:rPr>
                <w:b/>
              </w:rPr>
            </w:pPr>
            <w:r>
              <w:rPr>
                <w:b/>
              </w:rPr>
              <w:t>Set deadlines for when certain tasks get done.</w:t>
            </w:r>
          </w:p>
          <w:p w:rsidR="00683B2B" w:rsidRDefault="00683B2B" w:rsidP="00E5508A">
            <w:pPr>
              <w:pStyle w:val="ListParagraph"/>
              <w:numPr>
                <w:ilvl w:val="0"/>
                <w:numId w:val="43"/>
              </w:numPr>
              <w:spacing w:after="0"/>
              <w:rPr>
                <w:b/>
              </w:rPr>
            </w:pPr>
            <w:r>
              <w:rPr>
                <w:b/>
              </w:rPr>
              <w:lastRenderedPageBreak/>
              <w:t>Determine who will work on which portions of the Final Report and Presentation.</w:t>
            </w:r>
          </w:p>
          <w:p w:rsidR="00683B2B" w:rsidRDefault="00683B2B" w:rsidP="00E5508A">
            <w:pPr>
              <w:pStyle w:val="ListParagraph"/>
              <w:numPr>
                <w:ilvl w:val="0"/>
                <w:numId w:val="43"/>
              </w:numPr>
              <w:spacing w:after="0"/>
              <w:rPr>
                <w:b/>
              </w:rPr>
            </w:pPr>
            <w:r>
              <w:rPr>
                <w:b/>
              </w:rPr>
              <w:t>Who will oversee compiling final report and create Table of Contents and make sure formatting is correct and consistent?</w:t>
            </w:r>
          </w:p>
          <w:p w:rsidR="00683B2B" w:rsidRDefault="00683B2B" w:rsidP="00E5508A">
            <w:pPr>
              <w:pStyle w:val="ListParagraph"/>
              <w:numPr>
                <w:ilvl w:val="0"/>
                <w:numId w:val="43"/>
              </w:numPr>
              <w:spacing w:after="0"/>
              <w:rPr>
                <w:b/>
              </w:rPr>
            </w:pPr>
            <w:r>
              <w:rPr>
                <w:b/>
              </w:rPr>
              <w:t>Who will write Executive Summary for Report?</w:t>
            </w:r>
          </w:p>
          <w:p w:rsidR="00683B2B" w:rsidRDefault="00683B2B" w:rsidP="00E5508A">
            <w:pPr>
              <w:pStyle w:val="ListParagraph"/>
              <w:numPr>
                <w:ilvl w:val="0"/>
                <w:numId w:val="43"/>
              </w:numPr>
              <w:spacing w:after="0"/>
              <w:rPr>
                <w:b/>
              </w:rPr>
            </w:pPr>
            <w:r>
              <w:rPr>
                <w:b/>
              </w:rPr>
              <w:t>Who will write detailed description of Final Design?</w:t>
            </w:r>
          </w:p>
          <w:p w:rsidR="00683B2B" w:rsidRDefault="00683B2B" w:rsidP="00E5508A">
            <w:pPr>
              <w:pStyle w:val="ListParagraph"/>
              <w:numPr>
                <w:ilvl w:val="0"/>
                <w:numId w:val="43"/>
              </w:numPr>
              <w:spacing w:after="0"/>
              <w:rPr>
                <w:b/>
              </w:rPr>
            </w:pPr>
            <w:r>
              <w:rPr>
                <w:b/>
              </w:rPr>
              <w:t>Determine when each task needs to be done and update Gantt assigning one or more members to each task.  YOU WILL BE EXPECTED TO FOLLOW THIS CHART AND UPDATE IT FOR THE REMAINDER OF THE SEMESTER EACH CLASS.</w:t>
            </w:r>
          </w:p>
          <w:p w:rsidR="00683B2B" w:rsidRPr="00E5508A" w:rsidRDefault="00683B2B" w:rsidP="00683B2B">
            <w:pPr>
              <w:pStyle w:val="ListParagraph"/>
              <w:spacing w:after="0"/>
              <w:rPr>
                <w:b/>
              </w:rPr>
            </w:pPr>
          </w:p>
          <w:p w:rsidR="00AD0B3E" w:rsidRDefault="00683B2B" w:rsidP="00A50804">
            <w:pPr>
              <w:spacing w:after="0"/>
              <w:rPr>
                <w:b/>
                <w:u w:val="single"/>
              </w:rPr>
            </w:pPr>
            <w:r w:rsidRPr="00683B2B">
              <w:rPr>
                <w:b/>
                <w:u w:val="single"/>
              </w:rPr>
              <w:t>Class 10:  Verifications</w:t>
            </w:r>
          </w:p>
          <w:p w:rsidR="00683B2B" w:rsidRPr="00683B2B" w:rsidRDefault="00683B2B" w:rsidP="00683B2B">
            <w:pPr>
              <w:pStyle w:val="ListParagraph"/>
              <w:numPr>
                <w:ilvl w:val="0"/>
                <w:numId w:val="45"/>
              </w:numPr>
              <w:spacing w:after="0"/>
              <w:rPr>
                <w:b/>
                <w:u w:val="single"/>
              </w:rPr>
            </w:pPr>
            <w:r>
              <w:rPr>
                <w:b/>
              </w:rPr>
              <w:t xml:space="preserve">Each team member needs to have at least two requirements to verify using programs previously used, e.g., </w:t>
            </w:r>
            <w:proofErr w:type="spellStart"/>
            <w:r>
              <w:rPr>
                <w:b/>
              </w:rPr>
              <w:t>Simio</w:t>
            </w:r>
            <w:proofErr w:type="spellEnd"/>
            <w:r>
              <w:rPr>
                <w:b/>
              </w:rPr>
              <w:t xml:space="preserve">, </w:t>
            </w:r>
            <w:proofErr w:type="spellStart"/>
            <w:r>
              <w:rPr>
                <w:b/>
              </w:rPr>
              <w:t>Matlab</w:t>
            </w:r>
            <w:proofErr w:type="spellEnd"/>
            <w:r>
              <w:rPr>
                <w:b/>
              </w:rPr>
              <w:t>,</w:t>
            </w:r>
            <w:r w:rsidR="003A35B1">
              <w:rPr>
                <w:b/>
              </w:rPr>
              <w:t xml:space="preserve"> MS Project,</w:t>
            </w:r>
            <w:r>
              <w:rPr>
                <w:b/>
              </w:rPr>
              <w:t xml:space="preserve"> Solid Edge or calculation, analogy/argument</w:t>
            </w:r>
          </w:p>
          <w:p w:rsidR="00683B2B" w:rsidRPr="00683B2B" w:rsidRDefault="00683B2B" w:rsidP="00683B2B">
            <w:pPr>
              <w:pStyle w:val="ListParagraph"/>
              <w:numPr>
                <w:ilvl w:val="0"/>
                <w:numId w:val="45"/>
              </w:numPr>
              <w:spacing w:after="0"/>
              <w:rPr>
                <w:b/>
                <w:u w:val="single"/>
              </w:rPr>
            </w:pPr>
            <w:r>
              <w:rPr>
                <w:b/>
              </w:rPr>
              <w:t>The verifications cannot be done until the full design of the project is completed—you need to know what it will look like, dimensions, materials, user interface, etc.  Therefore, have drawings, schematics, etc.  NO HAND DRAWINGS—everything must be done on computer program.</w:t>
            </w:r>
          </w:p>
          <w:p w:rsidR="00683B2B" w:rsidRPr="00683B2B" w:rsidRDefault="00683B2B" w:rsidP="00683B2B">
            <w:pPr>
              <w:pStyle w:val="ListParagraph"/>
              <w:numPr>
                <w:ilvl w:val="0"/>
                <w:numId w:val="45"/>
              </w:numPr>
              <w:spacing w:after="0"/>
              <w:rPr>
                <w:b/>
                <w:u w:val="single"/>
              </w:rPr>
            </w:pPr>
            <w:r>
              <w:rPr>
                <w:b/>
              </w:rPr>
              <w:t>Schedule an outside team meeting that the PL will lead during the week to make sure team is on task and no one is falling behind.  Check to see if anyone needs help.</w:t>
            </w:r>
          </w:p>
          <w:p w:rsidR="00683B2B" w:rsidRPr="003A35B1" w:rsidRDefault="00683B2B" w:rsidP="00683B2B">
            <w:pPr>
              <w:pStyle w:val="ListParagraph"/>
              <w:numPr>
                <w:ilvl w:val="0"/>
                <w:numId w:val="45"/>
              </w:numPr>
              <w:spacing w:after="0"/>
              <w:rPr>
                <w:b/>
                <w:highlight w:val="cyan"/>
                <w:u w:val="single"/>
              </w:rPr>
            </w:pPr>
            <w:r w:rsidRPr="003A35B1">
              <w:rPr>
                <w:b/>
                <w:highlight w:val="cyan"/>
              </w:rPr>
              <w:t xml:space="preserve">This is the week </w:t>
            </w:r>
            <w:proofErr w:type="gramStart"/>
            <w:r w:rsidRPr="003A35B1">
              <w:rPr>
                <w:b/>
                <w:highlight w:val="cyan"/>
              </w:rPr>
              <w:t>teams</w:t>
            </w:r>
            <w:proofErr w:type="gramEnd"/>
            <w:r w:rsidRPr="003A35B1">
              <w:rPr>
                <w:b/>
                <w:highlight w:val="cyan"/>
              </w:rPr>
              <w:t xml:space="preserve"> needs to have their solid edge, schematics and any other drawings or diagrams completed.</w:t>
            </w:r>
          </w:p>
          <w:p w:rsidR="003A35B1" w:rsidRPr="003A35B1" w:rsidRDefault="00683B2B" w:rsidP="00683B2B">
            <w:pPr>
              <w:pStyle w:val="ListParagraph"/>
              <w:numPr>
                <w:ilvl w:val="0"/>
                <w:numId w:val="45"/>
              </w:numPr>
              <w:spacing w:after="0"/>
              <w:rPr>
                <w:b/>
                <w:highlight w:val="yellow"/>
                <w:u w:val="single"/>
              </w:rPr>
            </w:pPr>
            <w:r>
              <w:rPr>
                <w:b/>
              </w:rPr>
              <w:t>Revi</w:t>
            </w:r>
            <w:r w:rsidR="00C60C25">
              <w:rPr>
                <w:b/>
              </w:rPr>
              <w:t xml:space="preserve">ew </w:t>
            </w:r>
            <w:proofErr w:type="spellStart"/>
            <w:r w:rsidR="00C60C25">
              <w:rPr>
                <w:b/>
              </w:rPr>
              <w:t>MatLab</w:t>
            </w:r>
            <w:proofErr w:type="spellEnd"/>
            <w:r w:rsidR="00C60C25">
              <w:rPr>
                <w:b/>
              </w:rPr>
              <w:t xml:space="preserve"> V lecture (Lab 09) for </w:t>
            </w:r>
            <w:r>
              <w:rPr>
                <w:b/>
              </w:rPr>
              <w:t xml:space="preserve">use of programs </w:t>
            </w:r>
            <w:r w:rsidR="003D0ADE">
              <w:rPr>
                <w:b/>
              </w:rPr>
              <w:t xml:space="preserve">for virtually constructing/demonstrating your design. </w:t>
            </w:r>
          </w:p>
          <w:p w:rsidR="00683B2B" w:rsidRPr="003D0ADE" w:rsidRDefault="003D0ADE" w:rsidP="00683B2B">
            <w:pPr>
              <w:pStyle w:val="ListParagraph"/>
              <w:numPr>
                <w:ilvl w:val="0"/>
                <w:numId w:val="45"/>
              </w:numPr>
              <w:spacing w:after="0"/>
              <w:rPr>
                <w:b/>
                <w:highlight w:val="yellow"/>
                <w:u w:val="single"/>
              </w:rPr>
            </w:pPr>
            <w:r>
              <w:rPr>
                <w:b/>
              </w:rPr>
              <w:t xml:space="preserve"> </w:t>
            </w:r>
            <w:r w:rsidRPr="003D0ADE">
              <w:rPr>
                <w:b/>
                <w:highlight w:val="yellow"/>
              </w:rPr>
              <w:t>All teams need clear and complete models of their final design.</w:t>
            </w:r>
          </w:p>
          <w:p w:rsidR="003D0ADE" w:rsidRPr="003D0ADE" w:rsidRDefault="003D0ADE" w:rsidP="003D0ADE">
            <w:pPr>
              <w:pStyle w:val="ListParagraph"/>
              <w:spacing w:after="0"/>
              <w:rPr>
                <w:b/>
                <w:u w:val="single"/>
              </w:rPr>
            </w:pPr>
          </w:p>
          <w:p w:rsidR="003D0ADE" w:rsidRDefault="003D0ADE" w:rsidP="003D0ADE">
            <w:pPr>
              <w:spacing w:after="0"/>
              <w:rPr>
                <w:b/>
                <w:u w:val="single"/>
              </w:rPr>
            </w:pPr>
            <w:r>
              <w:rPr>
                <w:b/>
                <w:u w:val="single"/>
              </w:rPr>
              <w:t>Class 11: FINALIZING DESIGN and PREPARING FOR FINAL DESIGN PRESENTATION</w:t>
            </w:r>
          </w:p>
          <w:p w:rsidR="003D0ADE" w:rsidRPr="003A35B1" w:rsidRDefault="003A35B1" w:rsidP="003D0ADE">
            <w:pPr>
              <w:pStyle w:val="ListParagraph"/>
              <w:numPr>
                <w:ilvl w:val="0"/>
                <w:numId w:val="46"/>
              </w:numPr>
              <w:spacing w:after="0"/>
              <w:rPr>
                <w:b/>
                <w:u w:val="single"/>
              </w:rPr>
            </w:pPr>
            <w:r>
              <w:rPr>
                <w:b/>
              </w:rPr>
              <w:t xml:space="preserve">All solid edge, schematics, </w:t>
            </w:r>
            <w:proofErr w:type="spellStart"/>
            <w:r>
              <w:rPr>
                <w:b/>
              </w:rPr>
              <w:t>simio</w:t>
            </w:r>
            <w:proofErr w:type="spellEnd"/>
            <w:r>
              <w:rPr>
                <w:b/>
              </w:rPr>
              <w:t xml:space="preserve">, </w:t>
            </w:r>
            <w:proofErr w:type="spellStart"/>
            <w:r>
              <w:rPr>
                <w:b/>
              </w:rPr>
              <w:t>matlab</w:t>
            </w:r>
            <w:proofErr w:type="spellEnd"/>
            <w:r>
              <w:rPr>
                <w:b/>
              </w:rPr>
              <w:t xml:space="preserve"> or other simulation design modeling needs to be done.  YOU NEED MODELS FOR YOUR ENTIRE DESIGN. </w:t>
            </w:r>
          </w:p>
          <w:p w:rsidR="003A35B1" w:rsidRPr="003A35B1" w:rsidRDefault="003A35B1" w:rsidP="003D0ADE">
            <w:pPr>
              <w:pStyle w:val="ListParagraph"/>
              <w:numPr>
                <w:ilvl w:val="0"/>
                <w:numId w:val="46"/>
              </w:numPr>
              <w:spacing w:after="0"/>
              <w:rPr>
                <w:b/>
                <w:u w:val="single"/>
              </w:rPr>
            </w:pPr>
            <w:r>
              <w:rPr>
                <w:b/>
              </w:rPr>
              <w:t>Teams need to carefully review again the rubrics for the Final Report and Final Presentation and begin working on the presentation.  This means you will need all your models and verifications done to start assembling.</w:t>
            </w:r>
          </w:p>
          <w:p w:rsidR="003A35B1" w:rsidRDefault="003A35B1" w:rsidP="003A35B1">
            <w:pPr>
              <w:pStyle w:val="ListParagraph"/>
              <w:numPr>
                <w:ilvl w:val="0"/>
                <w:numId w:val="46"/>
              </w:numPr>
              <w:spacing w:after="0"/>
              <w:rPr>
                <w:b/>
                <w:u w:val="single"/>
              </w:rPr>
            </w:pPr>
            <w:r>
              <w:rPr>
                <w:b/>
              </w:rPr>
              <w:t>Pick your format, have consistent headings on each slide, use bullet points and good mix of text and pictures.  Give credit to any pictures not your own—can have this either as caption or photo credit page.</w:t>
            </w:r>
          </w:p>
          <w:p w:rsidR="003A35B1" w:rsidRDefault="003A35B1" w:rsidP="003A35B1">
            <w:pPr>
              <w:spacing w:after="0"/>
              <w:rPr>
                <w:b/>
                <w:u w:val="single"/>
              </w:rPr>
            </w:pPr>
            <w:r>
              <w:rPr>
                <w:b/>
                <w:u w:val="single"/>
              </w:rPr>
              <w:lastRenderedPageBreak/>
              <w:t>Class 12: FINISH REPORT AND FINALIZE PRESENTATION—Last class before presentation</w:t>
            </w:r>
          </w:p>
          <w:p w:rsidR="003A35B1" w:rsidRPr="003A35B1" w:rsidRDefault="003A35B1" w:rsidP="003A35B1">
            <w:pPr>
              <w:pStyle w:val="ListParagraph"/>
              <w:numPr>
                <w:ilvl w:val="0"/>
                <w:numId w:val="47"/>
              </w:numPr>
              <w:spacing w:after="0"/>
              <w:rPr>
                <w:b/>
                <w:u w:val="single"/>
              </w:rPr>
            </w:pPr>
            <w:r>
              <w:rPr>
                <w:b/>
              </w:rPr>
              <w:t>PL this week needs to make sure that everyone has completed their verifications and models/drawings</w:t>
            </w:r>
          </w:p>
          <w:p w:rsidR="00C60C25" w:rsidRPr="00C60C25" w:rsidRDefault="003A35B1" w:rsidP="003A35B1">
            <w:pPr>
              <w:pStyle w:val="ListParagraph"/>
              <w:numPr>
                <w:ilvl w:val="0"/>
                <w:numId w:val="47"/>
              </w:numPr>
              <w:spacing w:after="0"/>
              <w:rPr>
                <w:b/>
                <w:u w:val="single"/>
              </w:rPr>
            </w:pPr>
            <w:r>
              <w:rPr>
                <w:b/>
              </w:rPr>
              <w:t xml:space="preserve">Everyone has </w:t>
            </w:r>
            <w:r w:rsidR="00C60C25">
              <w:rPr>
                <w:b/>
              </w:rPr>
              <w:t>their tasks to finish the Presentation and Report—this includes:</w:t>
            </w:r>
          </w:p>
          <w:p w:rsidR="00C60C25" w:rsidRPr="00C60C25" w:rsidRDefault="00C60C25" w:rsidP="00C60C25">
            <w:pPr>
              <w:pStyle w:val="ListParagraph"/>
              <w:numPr>
                <w:ilvl w:val="1"/>
                <w:numId w:val="47"/>
              </w:numPr>
              <w:spacing w:after="0"/>
              <w:rPr>
                <w:b/>
                <w:u w:val="single"/>
              </w:rPr>
            </w:pPr>
            <w:r>
              <w:rPr>
                <w:b/>
              </w:rPr>
              <w:t xml:space="preserve"> who will format report, </w:t>
            </w:r>
          </w:p>
          <w:p w:rsidR="00C60C25" w:rsidRPr="00C60C25" w:rsidRDefault="00C60C25" w:rsidP="00C60C25">
            <w:pPr>
              <w:pStyle w:val="ListParagraph"/>
              <w:numPr>
                <w:ilvl w:val="1"/>
                <w:numId w:val="47"/>
              </w:numPr>
              <w:spacing w:after="0"/>
              <w:rPr>
                <w:b/>
                <w:u w:val="single"/>
              </w:rPr>
            </w:pPr>
            <w:r>
              <w:rPr>
                <w:b/>
              </w:rPr>
              <w:t xml:space="preserve">who will prepare Addendums, </w:t>
            </w:r>
          </w:p>
          <w:p w:rsidR="003A35B1" w:rsidRPr="00C60C25" w:rsidRDefault="00C60C25" w:rsidP="00C60C25">
            <w:pPr>
              <w:pStyle w:val="ListParagraph"/>
              <w:numPr>
                <w:ilvl w:val="1"/>
                <w:numId w:val="47"/>
              </w:numPr>
              <w:spacing w:after="0"/>
              <w:rPr>
                <w:b/>
                <w:u w:val="single"/>
              </w:rPr>
            </w:pPr>
            <w:r>
              <w:rPr>
                <w:b/>
              </w:rPr>
              <w:t>who will prepare TOC</w:t>
            </w:r>
          </w:p>
          <w:p w:rsidR="00C60C25" w:rsidRPr="00C60C25" w:rsidRDefault="00C60C25" w:rsidP="00C60C25">
            <w:pPr>
              <w:pStyle w:val="ListParagraph"/>
              <w:numPr>
                <w:ilvl w:val="1"/>
                <w:numId w:val="47"/>
              </w:numPr>
              <w:spacing w:after="0"/>
              <w:rPr>
                <w:b/>
                <w:u w:val="single"/>
              </w:rPr>
            </w:pPr>
            <w:r>
              <w:rPr>
                <w:b/>
              </w:rPr>
              <w:t>who will write Executive Summary</w:t>
            </w:r>
          </w:p>
          <w:p w:rsidR="00C60C25" w:rsidRPr="00C60C25" w:rsidRDefault="00C60C25" w:rsidP="00C60C25">
            <w:pPr>
              <w:pStyle w:val="ListParagraph"/>
              <w:numPr>
                <w:ilvl w:val="1"/>
                <w:numId w:val="47"/>
              </w:numPr>
              <w:spacing w:after="0"/>
              <w:rPr>
                <w:b/>
                <w:u w:val="single"/>
              </w:rPr>
            </w:pPr>
            <w:proofErr w:type="gramStart"/>
            <w:r>
              <w:rPr>
                <w:b/>
              </w:rPr>
              <w:t>who</w:t>
            </w:r>
            <w:proofErr w:type="gramEnd"/>
            <w:r>
              <w:rPr>
                <w:b/>
              </w:rPr>
              <w:t xml:space="preserve"> will check and proofread—make sure all sections are there and in the correct order, make sure formatting is correct including page numbers, make sure there are no spelling/grammar/writing errors.</w:t>
            </w:r>
          </w:p>
          <w:p w:rsidR="00C60C25" w:rsidRPr="00C60C25" w:rsidRDefault="00C60C25" w:rsidP="00C60C25">
            <w:pPr>
              <w:pStyle w:val="ListParagraph"/>
              <w:numPr>
                <w:ilvl w:val="0"/>
                <w:numId w:val="47"/>
              </w:numPr>
              <w:spacing w:after="0"/>
              <w:rPr>
                <w:b/>
                <w:u w:val="single"/>
              </w:rPr>
            </w:pPr>
            <w:r>
              <w:rPr>
                <w:b/>
              </w:rPr>
              <w:t>FINALIZE DOCUMENTS AND PRESENTATION and schedule a time when everyone can meet virtually to do a run-through.</w:t>
            </w:r>
          </w:p>
          <w:p w:rsidR="00C60C25" w:rsidRPr="003A35B1" w:rsidRDefault="00C60C25" w:rsidP="00C60C25">
            <w:pPr>
              <w:pStyle w:val="ListParagraph"/>
              <w:numPr>
                <w:ilvl w:val="0"/>
                <w:numId w:val="47"/>
              </w:numPr>
              <w:spacing w:after="0"/>
              <w:rPr>
                <w:b/>
                <w:u w:val="single"/>
              </w:rPr>
            </w:pPr>
            <w:r>
              <w:rPr>
                <w:b/>
              </w:rPr>
              <w:t>Designate someone to submit the Final Report and submit the Presentation—remember that both I and your CEO need to get a copy of both the report and the presentation; these documents will be graded twice—once by me and once by your CEO.</w:t>
            </w:r>
          </w:p>
          <w:p w:rsidR="00AD0B3E" w:rsidRDefault="00AD0B3E" w:rsidP="00A50804">
            <w:pPr>
              <w:pBdr>
                <w:bottom w:val="single" w:sz="12" w:space="1" w:color="auto"/>
              </w:pBdr>
              <w:spacing w:after="0"/>
              <w:rPr>
                <w:b/>
              </w:rPr>
            </w:pPr>
          </w:p>
          <w:p w:rsidR="00C60C25" w:rsidRDefault="00C60C25" w:rsidP="00A50804">
            <w:pPr>
              <w:spacing w:after="0"/>
              <w:rPr>
                <w:b/>
              </w:rPr>
            </w:pPr>
          </w:p>
          <w:p w:rsidR="00433AF1" w:rsidRPr="003D0ADE" w:rsidRDefault="003D0ADE" w:rsidP="00A50804">
            <w:pPr>
              <w:spacing w:after="0"/>
              <w:rPr>
                <w:b/>
                <w:u w:val="single"/>
              </w:rPr>
            </w:pPr>
            <w:r>
              <w:rPr>
                <w:b/>
                <w:u w:val="single"/>
              </w:rPr>
              <w:t xml:space="preserve">REQUIREMENTS FOR THE Final Design Report- </w:t>
            </w:r>
            <w:r w:rsidR="003A35B1" w:rsidRPr="003A35B1">
              <w:rPr>
                <w:b/>
                <w:highlight w:val="yellow"/>
                <w:u w:val="single"/>
              </w:rPr>
              <w:t xml:space="preserve">EACH TEAM MEMBER NEEDS TO CAREFULLY </w:t>
            </w:r>
            <w:r w:rsidRPr="003A35B1">
              <w:rPr>
                <w:b/>
                <w:highlight w:val="yellow"/>
                <w:u w:val="single"/>
              </w:rPr>
              <w:t xml:space="preserve">REVIEW </w:t>
            </w:r>
            <w:r w:rsidR="00433AF1" w:rsidRPr="003A35B1">
              <w:rPr>
                <w:b/>
                <w:highlight w:val="yellow"/>
                <w:u w:val="single"/>
              </w:rPr>
              <w:t>rubric</w:t>
            </w:r>
          </w:p>
          <w:p w:rsidR="00AD0B3E" w:rsidRPr="00AD0B3E" w:rsidRDefault="00AD0B3E" w:rsidP="00A50804">
            <w:pPr>
              <w:spacing w:after="0"/>
              <w:rPr>
                <w:b/>
                <w:color w:val="FF0000"/>
              </w:rPr>
            </w:pPr>
          </w:p>
          <w:p w:rsidR="00625DC7" w:rsidRDefault="00625DC7" w:rsidP="00625DC7">
            <w:pPr>
              <w:pStyle w:val="ListParagraph"/>
              <w:numPr>
                <w:ilvl w:val="0"/>
                <w:numId w:val="37"/>
              </w:numPr>
              <w:spacing w:after="0"/>
            </w:pPr>
            <w:r>
              <w:t>One report</w:t>
            </w:r>
            <w:r w:rsidR="003A35B1">
              <w:t xml:space="preserve"> for entire team.</w:t>
            </w:r>
          </w:p>
          <w:p w:rsidR="00625DC7" w:rsidRDefault="003A35B1" w:rsidP="00625DC7">
            <w:pPr>
              <w:pStyle w:val="ListParagraph"/>
              <w:numPr>
                <w:ilvl w:val="0"/>
                <w:numId w:val="37"/>
              </w:numPr>
              <w:spacing w:after="0"/>
            </w:pPr>
            <w:r>
              <w:t>The only individually-</w:t>
            </w:r>
            <w:r w:rsidR="00625DC7">
              <w:t xml:space="preserve">graded portion is the Viable Design Reports </w:t>
            </w:r>
            <w:r>
              <w:t xml:space="preserve">which will be in the </w:t>
            </w:r>
            <w:r w:rsidR="00625DC7">
              <w:t>appendix.</w:t>
            </w:r>
          </w:p>
          <w:p w:rsidR="00625DC7" w:rsidRDefault="003A35B1" w:rsidP="00625DC7">
            <w:pPr>
              <w:pStyle w:val="ListParagraph"/>
              <w:numPr>
                <w:ilvl w:val="0"/>
                <w:numId w:val="37"/>
              </w:numPr>
              <w:spacing w:after="0"/>
            </w:pPr>
            <w:r>
              <w:t>REMEMBER, you have</w:t>
            </w:r>
            <w:r w:rsidR="00625DC7">
              <w:t xml:space="preserve"> already written most of it</w:t>
            </w:r>
            <w:r>
              <w:t xml:space="preserve"> by now</w:t>
            </w:r>
            <w:r w:rsidR="00625DC7">
              <w:t xml:space="preserve">. </w:t>
            </w:r>
            <w:r>
              <w:t>You</w:t>
            </w:r>
            <w:r w:rsidR="00625DC7">
              <w:t xml:space="preserve"> can combine </w:t>
            </w:r>
            <w:r>
              <w:t>or incorporate sections</w:t>
            </w:r>
            <w:r w:rsidR="00625DC7">
              <w:t xml:space="preserve"> from </w:t>
            </w:r>
            <w:r>
              <w:t xml:space="preserve">the pair/trio </w:t>
            </w:r>
            <w:r w:rsidR="00625DC7">
              <w:t>their Viable Design Report as appropriate and add to it based on final design.</w:t>
            </w:r>
          </w:p>
          <w:p w:rsidR="00625DC7" w:rsidRDefault="00625DC7" w:rsidP="00625DC7">
            <w:pPr>
              <w:pStyle w:val="ListParagraph"/>
              <w:numPr>
                <w:ilvl w:val="0"/>
                <w:numId w:val="37"/>
              </w:numPr>
              <w:spacing w:after="0"/>
            </w:pPr>
            <w:r w:rsidRPr="003A35B1">
              <w:rPr>
                <w:b/>
                <w:highlight w:val="yellow"/>
              </w:rPr>
              <w:t xml:space="preserve">The Executive Summary, Discussion and Verification sections are </w:t>
            </w:r>
            <w:r w:rsidR="000A72F4" w:rsidRPr="003A35B1">
              <w:rPr>
                <w:b/>
                <w:highlight w:val="yellow"/>
              </w:rPr>
              <w:t xml:space="preserve">completely </w:t>
            </w:r>
            <w:r w:rsidRPr="003A35B1">
              <w:rPr>
                <w:b/>
                <w:highlight w:val="yellow"/>
              </w:rPr>
              <w:t>new</w:t>
            </w:r>
            <w:r>
              <w:t xml:space="preserve"> and </w:t>
            </w:r>
            <w:r w:rsidR="003A35B1">
              <w:t xml:space="preserve">these sections are particularly </w:t>
            </w:r>
            <w:r>
              <w:t>import</w:t>
            </w:r>
            <w:r w:rsidR="003A35B1">
              <w:t>ant as you need to emphasize those key</w:t>
            </w:r>
            <w:r>
              <w:t xml:space="preserve"> aspects of </w:t>
            </w:r>
            <w:r w:rsidR="003A35B1">
              <w:t>your team’s design to convince</w:t>
            </w:r>
            <w:r>
              <w:t xml:space="preserve"> the reader that your design should be used</w:t>
            </w:r>
            <w:r w:rsidR="003A35B1">
              <w:t>/is the best because it best responds to the project’s Design Statement</w:t>
            </w:r>
            <w:r>
              <w:t>.</w:t>
            </w:r>
            <w:r w:rsidR="003A35B1">
              <w:t xml:space="preserve">  You will be explaining why your design is the best.</w:t>
            </w:r>
          </w:p>
          <w:p w:rsidR="003A35B1" w:rsidRDefault="003A35B1" w:rsidP="003A35B1">
            <w:pPr>
              <w:pStyle w:val="ListParagraph"/>
              <w:spacing w:after="0"/>
            </w:pPr>
          </w:p>
          <w:p w:rsidR="00D33B36" w:rsidRPr="003A35B1" w:rsidRDefault="00433AF1" w:rsidP="00A50804">
            <w:pPr>
              <w:spacing w:after="0"/>
              <w:rPr>
                <w:b/>
                <w:u w:val="single"/>
              </w:rPr>
            </w:pPr>
            <w:r w:rsidRPr="003A35B1">
              <w:rPr>
                <w:b/>
                <w:u w:val="single"/>
              </w:rPr>
              <w:t>Final Design Presentation</w:t>
            </w:r>
            <w:r w:rsidR="00A209F7" w:rsidRPr="003A35B1">
              <w:rPr>
                <w:b/>
                <w:u w:val="single"/>
              </w:rPr>
              <w:t xml:space="preserve"> </w:t>
            </w:r>
            <w:r w:rsidRPr="003A35B1">
              <w:rPr>
                <w:b/>
                <w:u w:val="single"/>
              </w:rPr>
              <w:t>and rubric</w:t>
            </w:r>
          </w:p>
          <w:p w:rsidR="00625DC7" w:rsidRDefault="00A16F05" w:rsidP="00625DC7">
            <w:pPr>
              <w:pStyle w:val="ListParagraph"/>
              <w:numPr>
                <w:ilvl w:val="0"/>
                <w:numId w:val="38"/>
              </w:numPr>
              <w:spacing w:after="0"/>
            </w:pPr>
            <w:r>
              <w:t>15-20 minute presentation</w:t>
            </w:r>
            <w:r w:rsidR="003A35B1">
              <w:t xml:space="preserve"> for entire team</w:t>
            </w:r>
          </w:p>
          <w:p w:rsidR="003A35B1" w:rsidRDefault="003A35B1" w:rsidP="00625DC7">
            <w:pPr>
              <w:pStyle w:val="ListParagraph"/>
              <w:numPr>
                <w:ilvl w:val="0"/>
                <w:numId w:val="38"/>
              </w:numPr>
              <w:spacing w:after="0"/>
            </w:pPr>
            <w:r>
              <w:t xml:space="preserve">RECORD THE PRESENTATION AS YOU PRESENT THROUGH ZOOM, AND </w:t>
            </w:r>
            <w:r>
              <w:lastRenderedPageBreak/>
              <w:t xml:space="preserve">SAVE ON TEAM’S FILE EXCHANGE.  You will also need to send your </w:t>
            </w:r>
            <w:proofErr w:type="spellStart"/>
            <w:r>
              <w:t>Powerpoint</w:t>
            </w:r>
            <w:proofErr w:type="spellEnd"/>
            <w:r>
              <w:t xml:space="preserve"> and Recording to your Project CEO.</w:t>
            </w:r>
          </w:p>
          <w:p w:rsidR="00A16F05" w:rsidRDefault="00A16F05" w:rsidP="00625DC7">
            <w:pPr>
              <w:pStyle w:val="ListParagraph"/>
              <w:numPr>
                <w:ilvl w:val="0"/>
                <w:numId w:val="38"/>
              </w:numPr>
              <w:spacing w:after="0"/>
            </w:pPr>
            <w:r>
              <w:t>Business casual attire</w:t>
            </w:r>
            <w:r w:rsidR="003A35B1">
              <w:t>?</w:t>
            </w:r>
          </w:p>
          <w:p w:rsidR="00A16F05" w:rsidRDefault="00A16F05" w:rsidP="00625DC7">
            <w:pPr>
              <w:pStyle w:val="ListParagraph"/>
              <w:numPr>
                <w:ilvl w:val="0"/>
                <w:numId w:val="38"/>
              </w:numPr>
              <w:spacing w:after="0"/>
            </w:pPr>
            <w:r>
              <w:t>The Project CEO will review the presentations for your project across all EDD sections, along with the Final Design Report and determine a winner.</w:t>
            </w:r>
          </w:p>
          <w:p w:rsidR="003A35B1" w:rsidRDefault="003A35B1" w:rsidP="003A35B1">
            <w:pPr>
              <w:pStyle w:val="ListParagraph"/>
              <w:spacing w:after="0"/>
            </w:pPr>
          </w:p>
          <w:p w:rsidR="00D11DF7" w:rsidRPr="003A35B1" w:rsidRDefault="00D11DF7" w:rsidP="00D11DF7">
            <w:pPr>
              <w:spacing w:after="0"/>
              <w:rPr>
                <w:b/>
                <w:u w:val="single"/>
              </w:rPr>
            </w:pPr>
            <w:r w:rsidRPr="003A35B1">
              <w:rPr>
                <w:b/>
                <w:u w:val="single"/>
              </w:rPr>
              <w:t xml:space="preserve">Final Design </w:t>
            </w:r>
            <w:r w:rsidR="003A35B1">
              <w:rPr>
                <w:b/>
                <w:u w:val="single"/>
              </w:rPr>
              <w:t xml:space="preserve">REPORT </w:t>
            </w:r>
            <w:r w:rsidRPr="003A35B1">
              <w:rPr>
                <w:b/>
                <w:u w:val="single"/>
              </w:rPr>
              <w:t>Submission</w:t>
            </w:r>
          </w:p>
          <w:p w:rsidR="006750E4" w:rsidRPr="00C60C25" w:rsidRDefault="00D11DF7" w:rsidP="00D11DF7">
            <w:pPr>
              <w:pStyle w:val="ListParagraph"/>
              <w:numPr>
                <w:ilvl w:val="0"/>
                <w:numId w:val="39"/>
              </w:numPr>
              <w:spacing w:after="0"/>
              <w:rPr>
                <w:highlight w:val="yellow"/>
              </w:rPr>
            </w:pPr>
            <w:r w:rsidRPr="00C60C25">
              <w:rPr>
                <w:highlight w:val="yellow"/>
              </w:rPr>
              <w:t>The Final Design Report and Presentation will be sent as PDFs via a professional email to the EDD 104 instructor, EDD 104 UCAs, and the Project CEO.</w:t>
            </w:r>
          </w:p>
          <w:p w:rsidR="00D11DF7" w:rsidRPr="00C60C25" w:rsidRDefault="00D11DF7" w:rsidP="00D11DF7">
            <w:pPr>
              <w:pStyle w:val="ListParagraph"/>
              <w:numPr>
                <w:ilvl w:val="0"/>
                <w:numId w:val="39"/>
              </w:numPr>
              <w:spacing w:after="0"/>
              <w:rPr>
                <w:highlight w:val="yellow"/>
              </w:rPr>
            </w:pPr>
            <w:r w:rsidRPr="00C60C25">
              <w:rPr>
                <w:highlight w:val="yellow"/>
              </w:rPr>
              <w:t xml:space="preserve">All team members must be </w:t>
            </w:r>
            <w:proofErr w:type="spellStart"/>
            <w:r w:rsidRPr="00C60C25">
              <w:rPr>
                <w:highlight w:val="yellow"/>
              </w:rPr>
              <w:t>CC’ed</w:t>
            </w:r>
            <w:proofErr w:type="spellEnd"/>
            <w:r w:rsidRPr="00C60C25">
              <w:rPr>
                <w:highlight w:val="yellow"/>
              </w:rPr>
              <w:t xml:space="preserve"> on the email.</w:t>
            </w:r>
          </w:p>
          <w:p w:rsidR="00D11DF7" w:rsidRDefault="00D11DF7" w:rsidP="00D11DF7">
            <w:pPr>
              <w:pStyle w:val="ListParagraph"/>
              <w:numPr>
                <w:ilvl w:val="0"/>
                <w:numId w:val="39"/>
              </w:numPr>
              <w:spacing w:after="0"/>
            </w:pPr>
            <w:r>
              <w:t>The documents submitted must have the Section #, Project # and Presentation or Report in the filename.</w:t>
            </w:r>
          </w:p>
          <w:p w:rsidR="006750E4" w:rsidRDefault="006750E4" w:rsidP="00D11DF7">
            <w:pPr>
              <w:pStyle w:val="ListParagraph"/>
              <w:numPr>
                <w:ilvl w:val="0"/>
                <w:numId w:val="39"/>
              </w:numPr>
              <w:spacing w:after="0"/>
            </w:pPr>
            <w:r>
              <w:t>The documents must be PDFs.</w:t>
            </w:r>
          </w:p>
          <w:p w:rsidR="006750E4" w:rsidRDefault="006750E4" w:rsidP="00D11DF7">
            <w:pPr>
              <w:pStyle w:val="ListParagraph"/>
              <w:numPr>
                <w:ilvl w:val="0"/>
                <w:numId w:val="39"/>
              </w:numPr>
              <w:spacing w:after="0"/>
            </w:pPr>
            <w:r>
              <w:t>The email needs an appropriate subject line including the Section # and Project #.</w:t>
            </w:r>
          </w:p>
        </w:tc>
      </w:tr>
      <w:tr w:rsidR="00482880" w:rsidTr="009371FD">
        <w:tc>
          <w:tcPr>
            <w:tcW w:w="1438" w:type="dxa"/>
            <w:vAlign w:val="center"/>
          </w:tcPr>
          <w:p w:rsidR="00482880" w:rsidRPr="00482880" w:rsidRDefault="00482880" w:rsidP="009371FD">
            <w:pPr>
              <w:spacing w:after="120"/>
              <w:rPr>
                <w:b/>
              </w:rPr>
            </w:pPr>
            <w:r w:rsidRPr="00482880">
              <w:rPr>
                <w:b/>
              </w:rPr>
              <w:lastRenderedPageBreak/>
              <w:t>Review</w:t>
            </w:r>
          </w:p>
        </w:tc>
        <w:tc>
          <w:tcPr>
            <w:tcW w:w="7912" w:type="dxa"/>
          </w:tcPr>
          <w:p w:rsidR="00A209F7" w:rsidRDefault="00A2410C" w:rsidP="00A2410C">
            <w:pPr>
              <w:pStyle w:val="ListParagraph"/>
              <w:numPr>
                <w:ilvl w:val="0"/>
                <w:numId w:val="41"/>
              </w:numPr>
              <w:spacing w:after="0"/>
              <w:rPr>
                <w:bCs/>
              </w:rPr>
            </w:pPr>
            <w:r w:rsidRPr="00A2410C">
              <w:rPr>
                <w:bCs/>
              </w:rPr>
              <w:t>Before I send you to meet with your team and perform the tasks, w</w:t>
            </w:r>
            <w:r w:rsidR="00AD0B3E" w:rsidRPr="00A2410C">
              <w:rPr>
                <w:bCs/>
              </w:rPr>
              <w:t>e will review together the</w:t>
            </w:r>
            <w:r w:rsidR="008C7DAD" w:rsidRPr="00A2410C">
              <w:rPr>
                <w:bCs/>
              </w:rPr>
              <w:t xml:space="preserve"> </w:t>
            </w:r>
            <w:r w:rsidR="00433AF1" w:rsidRPr="00A2410C">
              <w:rPr>
                <w:bCs/>
              </w:rPr>
              <w:t>Class</w:t>
            </w:r>
            <w:r w:rsidR="008C7DAD" w:rsidRPr="00A2410C">
              <w:rPr>
                <w:bCs/>
              </w:rPr>
              <w:t xml:space="preserve"> </w:t>
            </w:r>
            <w:r w:rsidR="00433AF1" w:rsidRPr="00A2410C">
              <w:rPr>
                <w:bCs/>
              </w:rPr>
              <w:t>9</w:t>
            </w:r>
            <w:r w:rsidR="00B259F2" w:rsidRPr="00A2410C">
              <w:rPr>
                <w:bCs/>
              </w:rPr>
              <w:t xml:space="preserve"> </w:t>
            </w:r>
            <w:r w:rsidR="008C7DAD" w:rsidRPr="00A2410C">
              <w:rPr>
                <w:bCs/>
              </w:rPr>
              <w:t>Task List</w:t>
            </w:r>
            <w:r w:rsidR="00AD0B3E" w:rsidRPr="00A2410C">
              <w:rPr>
                <w:bCs/>
              </w:rPr>
              <w:t xml:space="preserve"> and accompanying documents</w:t>
            </w:r>
            <w:r w:rsidRPr="00A2410C">
              <w:rPr>
                <w:bCs/>
              </w:rPr>
              <w:t xml:space="preserve"> and I will answer any questions.</w:t>
            </w:r>
          </w:p>
          <w:p w:rsidR="00A2410C" w:rsidRPr="00A2410C" w:rsidRDefault="00A2410C" w:rsidP="00A2410C">
            <w:pPr>
              <w:pStyle w:val="ListParagraph"/>
              <w:numPr>
                <w:ilvl w:val="0"/>
                <w:numId w:val="41"/>
              </w:numPr>
              <w:spacing w:after="0"/>
              <w:rPr>
                <w:bCs/>
              </w:rPr>
            </w:pPr>
          </w:p>
        </w:tc>
      </w:tr>
      <w:tr w:rsidR="00433AF1" w:rsidTr="00B2334F">
        <w:tc>
          <w:tcPr>
            <w:tcW w:w="1438" w:type="dxa"/>
          </w:tcPr>
          <w:p w:rsidR="00433AF1" w:rsidRPr="00482880" w:rsidRDefault="00A2410C" w:rsidP="00610077">
            <w:pPr>
              <w:rPr>
                <w:b/>
              </w:rPr>
            </w:pPr>
            <w:r>
              <w:rPr>
                <w:b/>
              </w:rPr>
              <w:t xml:space="preserve">At end of class: </w:t>
            </w:r>
            <w:r w:rsidR="00433AF1">
              <w:rPr>
                <w:b/>
              </w:rPr>
              <w:t>Check</w:t>
            </w:r>
          </w:p>
        </w:tc>
        <w:tc>
          <w:tcPr>
            <w:tcW w:w="7912" w:type="dxa"/>
          </w:tcPr>
          <w:p w:rsidR="00433AF1" w:rsidRPr="00433AF1" w:rsidRDefault="00433AF1" w:rsidP="00433AF1">
            <w:pPr>
              <w:spacing w:after="0"/>
              <w:rPr>
                <w:bCs/>
              </w:rPr>
            </w:pPr>
            <w:r>
              <w:rPr>
                <w:bCs/>
              </w:rPr>
              <w:t>Check each team’s shared Google Sheet</w:t>
            </w:r>
            <w:r w:rsidR="00A20476">
              <w:rPr>
                <w:bCs/>
              </w:rPr>
              <w:t xml:space="preserve"> “Gantt Chart”</w:t>
            </w:r>
            <w:r>
              <w:rPr>
                <w:bCs/>
              </w:rPr>
              <w:t xml:space="preserve"> and confirm that all team members know the plan moving forward.</w:t>
            </w:r>
          </w:p>
        </w:tc>
      </w:tr>
    </w:tbl>
    <w:p w:rsidR="00AE3147" w:rsidRDefault="00AE3147" w:rsidP="00610077">
      <w:bookmarkStart w:id="0" w:name="_GoBack"/>
      <w:bookmarkEnd w:id="0"/>
    </w:p>
    <w:sectPr w:rsidR="00AE3147" w:rsidSect="00013FEF">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0E40" w:rsidRDefault="00270E40" w:rsidP="00013FEF">
      <w:pPr>
        <w:spacing w:after="0" w:line="240" w:lineRule="auto"/>
      </w:pPr>
      <w:r>
        <w:separator/>
      </w:r>
    </w:p>
  </w:endnote>
  <w:endnote w:type="continuationSeparator" w:id="0">
    <w:p w:rsidR="00270E40" w:rsidRDefault="00270E40" w:rsidP="00013F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0E40" w:rsidRDefault="00270E40" w:rsidP="00013FEF">
      <w:pPr>
        <w:spacing w:after="0" w:line="240" w:lineRule="auto"/>
      </w:pPr>
      <w:r>
        <w:separator/>
      </w:r>
    </w:p>
  </w:footnote>
  <w:footnote w:type="continuationSeparator" w:id="0">
    <w:p w:rsidR="00270E40" w:rsidRDefault="00270E40" w:rsidP="00013FE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3A26" w:rsidRDefault="00AD0B3E">
    <w:pPr>
      <w:pStyle w:val="Header"/>
    </w:pPr>
    <w:r>
      <w:t xml:space="preserve">Class </w:t>
    </w:r>
    <w:r w:rsidR="00433AF1">
      <w:t>9</w:t>
    </w:r>
    <w:r w:rsidR="0073730C">
      <w:t xml:space="preserve"> Lesson Plan </w:t>
    </w:r>
    <w:r>
      <w:t>–</w:t>
    </w:r>
    <w:r w:rsidR="008C7DAD">
      <w:t>EDD</w:t>
    </w:r>
    <w:r>
      <w:t xml:space="preserve"> </w:t>
    </w:r>
    <w:r w:rsidR="00431857">
      <w:t xml:space="preserve">104 Engineering Communications II                                               </w:t>
    </w:r>
    <w:r w:rsidR="0073730C">
      <w:t xml:space="preserve"> </w:t>
    </w:r>
    <w:r w:rsidR="008C7DAD">
      <w:t>Spring 20</w:t>
    </w:r>
    <w:r w:rsidR="0073730C">
      <w:t>20</w:t>
    </w:r>
  </w:p>
  <w:p w:rsidR="00AD0B3E" w:rsidRPr="00AD0B3E" w:rsidRDefault="00AD0B3E">
    <w:pPr>
      <w:pStyle w:val="Header"/>
      <w:rPr>
        <w:b/>
      </w:rPr>
    </w:pPr>
    <w:r w:rsidRPr="00AD0B3E">
      <w:rPr>
        <w:b/>
      </w:rPr>
      <w:t>FINALIZING DESCRIPTION OF FINAL DESIGN, PLANNING ALL TASKS USING PRESENTATION AND REPORT RUBRICS, ASSIGNING TASKS TO EACH TEAM MEMB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56D13"/>
    <w:multiLevelType w:val="hybridMultilevel"/>
    <w:tmpl w:val="8E605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B0604D1"/>
    <w:multiLevelType w:val="hybridMultilevel"/>
    <w:tmpl w:val="DFA68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9B6E2A"/>
    <w:multiLevelType w:val="hybridMultilevel"/>
    <w:tmpl w:val="31B2DC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B26445"/>
    <w:multiLevelType w:val="hybridMultilevel"/>
    <w:tmpl w:val="E044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E65DC1"/>
    <w:multiLevelType w:val="hybridMultilevel"/>
    <w:tmpl w:val="0B4CB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9E60AA"/>
    <w:multiLevelType w:val="hybridMultilevel"/>
    <w:tmpl w:val="5500782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47C07D5"/>
    <w:multiLevelType w:val="hybridMultilevel"/>
    <w:tmpl w:val="2854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2C4B2D"/>
    <w:multiLevelType w:val="hybridMultilevel"/>
    <w:tmpl w:val="A4EA45BE"/>
    <w:lvl w:ilvl="0" w:tplc="3AA2D3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F2675A"/>
    <w:multiLevelType w:val="hybridMultilevel"/>
    <w:tmpl w:val="7F648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763FD3"/>
    <w:multiLevelType w:val="hybridMultilevel"/>
    <w:tmpl w:val="97B470F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7A4351B"/>
    <w:multiLevelType w:val="hybridMultilevel"/>
    <w:tmpl w:val="146E1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1F1E49"/>
    <w:multiLevelType w:val="hybridMultilevel"/>
    <w:tmpl w:val="2BAE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B95527A"/>
    <w:multiLevelType w:val="hybridMultilevel"/>
    <w:tmpl w:val="D41E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C3E2A78"/>
    <w:multiLevelType w:val="hybridMultilevel"/>
    <w:tmpl w:val="F5E0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F193B9C"/>
    <w:multiLevelType w:val="hybridMultilevel"/>
    <w:tmpl w:val="218A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3DC62A1"/>
    <w:multiLevelType w:val="hybridMultilevel"/>
    <w:tmpl w:val="A5A08F4E"/>
    <w:lvl w:ilvl="0" w:tplc="2B0E44B4">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3F0766E"/>
    <w:multiLevelType w:val="hybridMultilevel"/>
    <w:tmpl w:val="71649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DA33DC"/>
    <w:multiLevelType w:val="hybridMultilevel"/>
    <w:tmpl w:val="6D500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C993446"/>
    <w:multiLevelType w:val="hybridMultilevel"/>
    <w:tmpl w:val="34E46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2E7D2D77"/>
    <w:multiLevelType w:val="hybridMultilevel"/>
    <w:tmpl w:val="F4BE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462866"/>
    <w:multiLevelType w:val="hybridMultilevel"/>
    <w:tmpl w:val="20302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4642AE7"/>
    <w:multiLevelType w:val="hybridMultilevel"/>
    <w:tmpl w:val="A5A08F4E"/>
    <w:lvl w:ilvl="0" w:tplc="2B0E44B4">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541954"/>
    <w:multiLevelType w:val="hybridMultilevel"/>
    <w:tmpl w:val="CF162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C763BE"/>
    <w:multiLevelType w:val="hybridMultilevel"/>
    <w:tmpl w:val="58F2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52050E"/>
    <w:multiLevelType w:val="hybridMultilevel"/>
    <w:tmpl w:val="2C0E9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CB53DCE"/>
    <w:multiLevelType w:val="hybridMultilevel"/>
    <w:tmpl w:val="7354C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4C5E50"/>
    <w:multiLevelType w:val="hybridMultilevel"/>
    <w:tmpl w:val="C7384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E44667E"/>
    <w:multiLevelType w:val="hybridMultilevel"/>
    <w:tmpl w:val="612C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547B6A"/>
    <w:multiLevelType w:val="hybridMultilevel"/>
    <w:tmpl w:val="B37AD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20A2EA4"/>
    <w:multiLevelType w:val="hybridMultilevel"/>
    <w:tmpl w:val="F864C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4535CBF"/>
    <w:multiLevelType w:val="hybridMultilevel"/>
    <w:tmpl w:val="A942E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44B772CB"/>
    <w:multiLevelType w:val="hybridMultilevel"/>
    <w:tmpl w:val="5CEEB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67C4D37"/>
    <w:multiLevelType w:val="hybridMultilevel"/>
    <w:tmpl w:val="B0C64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4AE5761D"/>
    <w:multiLevelType w:val="hybridMultilevel"/>
    <w:tmpl w:val="F240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D711AF6"/>
    <w:multiLevelType w:val="hybridMultilevel"/>
    <w:tmpl w:val="1AF0B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4DE20B8D"/>
    <w:multiLevelType w:val="hybridMultilevel"/>
    <w:tmpl w:val="59604F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505D5170"/>
    <w:multiLevelType w:val="hybridMultilevel"/>
    <w:tmpl w:val="DDB298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4342838"/>
    <w:multiLevelType w:val="hybridMultilevel"/>
    <w:tmpl w:val="6F0A5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D0E1A10"/>
    <w:multiLevelType w:val="hybridMultilevel"/>
    <w:tmpl w:val="0ED8C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5FFF7D82"/>
    <w:multiLevelType w:val="hybridMultilevel"/>
    <w:tmpl w:val="7CD80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11066D0"/>
    <w:multiLevelType w:val="hybridMultilevel"/>
    <w:tmpl w:val="2E20F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12F104F"/>
    <w:multiLevelType w:val="hybridMultilevel"/>
    <w:tmpl w:val="96D62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DB62BBD"/>
    <w:multiLevelType w:val="hybridMultilevel"/>
    <w:tmpl w:val="45FAF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0B804CC"/>
    <w:multiLevelType w:val="hybridMultilevel"/>
    <w:tmpl w:val="F920D1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5033B4D"/>
    <w:multiLevelType w:val="hybridMultilevel"/>
    <w:tmpl w:val="F1922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452CC9"/>
    <w:multiLevelType w:val="hybridMultilevel"/>
    <w:tmpl w:val="B3F66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333DD5"/>
    <w:multiLevelType w:val="hybridMultilevel"/>
    <w:tmpl w:val="945AC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27"/>
  </w:num>
  <w:num w:numId="3">
    <w:abstractNumId w:val="14"/>
  </w:num>
  <w:num w:numId="4">
    <w:abstractNumId w:val="8"/>
  </w:num>
  <w:num w:numId="5">
    <w:abstractNumId w:val="32"/>
  </w:num>
  <w:num w:numId="6">
    <w:abstractNumId w:val="2"/>
  </w:num>
  <w:num w:numId="7">
    <w:abstractNumId w:val="28"/>
  </w:num>
  <w:num w:numId="8">
    <w:abstractNumId w:val="16"/>
  </w:num>
  <w:num w:numId="9">
    <w:abstractNumId w:val="22"/>
  </w:num>
  <w:num w:numId="10">
    <w:abstractNumId w:val="40"/>
  </w:num>
  <w:num w:numId="11">
    <w:abstractNumId w:val="46"/>
  </w:num>
  <w:num w:numId="12">
    <w:abstractNumId w:val="39"/>
  </w:num>
  <w:num w:numId="13">
    <w:abstractNumId w:val="42"/>
  </w:num>
  <w:num w:numId="14">
    <w:abstractNumId w:val="12"/>
  </w:num>
  <w:num w:numId="15">
    <w:abstractNumId w:val="35"/>
  </w:num>
  <w:num w:numId="16">
    <w:abstractNumId w:val="9"/>
  </w:num>
  <w:num w:numId="17">
    <w:abstractNumId w:val="10"/>
  </w:num>
  <w:num w:numId="18">
    <w:abstractNumId w:val="17"/>
  </w:num>
  <w:num w:numId="19">
    <w:abstractNumId w:val="3"/>
  </w:num>
  <w:num w:numId="20">
    <w:abstractNumId w:val="36"/>
  </w:num>
  <w:num w:numId="21">
    <w:abstractNumId w:val="0"/>
  </w:num>
  <w:num w:numId="22">
    <w:abstractNumId w:val="34"/>
  </w:num>
  <w:num w:numId="23">
    <w:abstractNumId w:val="38"/>
  </w:num>
  <w:num w:numId="24">
    <w:abstractNumId w:val="11"/>
  </w:num>
  <w:num w:numId="25">
    <w:abstractNumId w:val="31"/>
  </w:num>
  <w:num w:numId="26">
    <w:abstractNumId w:val="26"/>
  </w:num>
  <w:num w:numId="27">
    <w:abstractNumId w:val="5"/>
  </w:num>
  <w:num w:numId="28">
    <w:abstractNumId w:val="1"/>
  </w:num>
  <w:num w:numId="29">
    <w:abstractNumId w:val="44"/>
  </w:num>
  <w:num w:numId="30">
    <w:abstractNumId w:val="29"/>
  </w:num>
  <w:num w:numId="31">
    <w:abstractNumId w:val="24"/>
  </w:num>
  <w:num w:numId="32">
    <w:abstractNumId w:val="30"/>
  </w:num>
  <w:num w:numId="33">
    <w:abstractNumId w:val="7"/>
  </w:num>
  <w:num w:numId="34">
    <w:abstractNumId w:val="21"/>
  </w:num>
  <w:num w:numId="35">
    <w:abstractNumId w:val="18"/>
  </w:num>
  <w:num w:numId="36">
    <w:abstractNumId w:val="15"/>
  </w:num>
  <w:num w:numId="37">
    <w:abstractNumId w:val="4"/>
  </w:num>
  <w:num w:numId="38">
    <w:abstractNumId w:val="33"/>
  </w:num>
  <w:num w:numId="39">
    <w:abstractNumId w:val="23"/>
  </w:num>
  <w:num w:numId="40">
    <w:abstractNumId w:val="37"/>
  </w:num>
  <w:num w:numId="41">
    <w:abstractNumId w:val="25"/>
  </w:num>
  <w:num w:numId="42">
    <w:abstractNumId w:val="6"/>
  </w:num>
  <w:num w:numId="43">
    <w:abstractNumId w:val="20"/>
  </w:num>
  <w:num w:numId="44">
    <w:abstractNumId w:val="13"/>
  </w:num>
  <w:num w:numId="45">
    <w:abstractNumId w:val="19"/>
  </w:num>
  <w:num w:numId="46">
    <w:abstractNumId w:val="41"/>
  </w:num>
  <w:num w:numId="47">
    <w:abstractNumId w:val="4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jAyNrcwMTAyMDWyMDRX0lEKTi0uzszPAykwrgUAnvVGCCwAAAA="/>
  </w:docVars>
  <w:rsids>
    <w:rsidRoot w:val="00013FEF"/>
    <w:rsid w:val="00001F78"/>
    <w:rsid w:val="00013FEF"/>
    <w:rsid w:val="00022C90"/>
    <w:rsid w:val="00035F24"/>
    <w:rsid w:val="00050088"/>
    <w:rsid w:val="000A72F4"/>
    <w:rsid w:val="000B1462"/>
    <w:rsid w:val="001107DE"/>
    <w:rsid w:val="0013309A"/>
    <w:rsid w:val="00153E55"/>
    <w:rsid w:val="001567C6"/>
    <w:rsid w:val="001569AF"/>
    <w:rsid w:val="00157023"/>
    <w:rsid w:val="001905F8"/>
    <w:rsid w:val="001F2347"/>
    <w:rsid w:val="001F6F94"/>
    <w:rsid w:val="00223233"/>
    <w:rsid w:val="00242085"/>
    <w:rsid w:val="002449FE"/>
    <w:rsid w:val="00254C73"/>
    <w:rsid w:val="0027038A"/>
    <w:rsid w:val="00270E40"/>
    <w:rsid w:val="0027292C"/>
    <w:rsid w:val="002963E5"/>
    <w:rsid w:val="002A1409"/>
    <w:rsid w:val="002E0A2A"/>
    <w:rsid w:val="00301577"/>
    <w:rsid w:val="00303657"/>
    <w:rsid w:val="0030451C"/>
    <w:rsid w:val="00304DE3"/>
    <w:rsid w:val="003137C9"/>
    <w:rsid w:val="00320897"/>
    <w:rsid w:val="00354A9E"/>
    <w:rsid w:val="0038254D"/>
    <w:rsid w:val="0038433F"/>
    <w:rsid w:val="003A2D07"/>
    <w:rsid w:val="003A35B1"/>
    <w:rsid w:val="003B194D"/>
    <w:rsid w:val="003D0ADE"/>
    <w:rsid w:val="003E0A54"/>
    <w:rsid w:val="003E7167"/>
    <w:rsid w:val="00423B40"/>
    <w:rsid w:val="00430B41"/>
    <w:rsid w:val="00431857"/>
    <w:rsid w:val="00431996"/>
    <w:rsid w:val="00431ECC"/>
    <w:rsid w:val="00433AF1"/>
    <w:rsid w:val="00441B1B"/>
    <w:rsid w:val="00481692"/>
    <w:rsid w:val="00482880"/>
    <w:rsid w:val="00485DBB"/>
    <w:rsid w:val="00492FC9"/>
    <w:rsid w:val="004942BE"/>
    <w:rsid w:val="004A7E51"/>
    <w:rsid w:val="004B066E"/>
    <w:rsid w:val="004C7859"/>
    <w:rsid w:val="004D5B06"/>
    <w:rsid w:val="004F1282"/>
    <w:rsid w:val="004F2FAD"/>
    <w:rsid w:val="005032BC"/>
    <w:rsid w:val="00510A6E"/>
    <w:rsid w:val="0052324C"/>
    <w:rsid w:val="00532BD0"/>
    <w:rsid w:val="00533D39"/>
    <w:rsid w:val="00534FE0"/>
    <w:rsid w:val="005358DC"/>
    <w:rsid w:val="005741AD"/>
    <w:rsid w:val="00581B85"/>
    <w:rsid w:val="00584727"/>
    <w:rsid w:val="005A392E"/>
    <w:rsid w:val="00610077"/>
    <w:rsid w:val="00617C91"/>
    <w:rsid w:val="00625DC7"/>
    <w:rsid w:val="00630797"/>
    <w:rsid w:val="00632B80"/>
    <w:rsid w:val="006336EC"/>
    <w:rsid w:val="0063540F"/>
    <w:rsid w:val="0065561B"/>
    <w:rsid w:val="00656698"/>
    <w:rsid w:val="0066734A"/>
    <w:rsid w:val="006750E4"/>
    <w:rsid w:val="00683B2B"/>
    <w:rsid w:val="00686188"/>
    <w:rsid w:val="00695292"/>
    <w:rsid w:val="006E4A05"/>
    <w:rsid w:val="006E50A3"/>
    <w:rsid w:val="007205B8"/>
    <w:rsid w:val="0073730C"/>
    <w:rsid w:val="00741587"/>
    <w:rsid w:val="00746A0C"/>
    <w:rsid w:val="00750301"/>
    <w:rsid w:val="007701AC"/>
    <w:rsid w:val="007A38C2"/>
    <w:rsid w:val="007C3C1D"/>
    <w:rsid w:val="007C6066"/>
    <w:rsid w:val="007D7E25"/>
    <w:rsid w:val="007E07FA"/>
    <w:rsid w:val="007E2D76"/>
    <w:rsid w:val="007F0013"/>
    <w:rsid w:val="007F03C8"/>
    <w:rsid w:val="00834923"/>
    <w:rsid w:val="00837DB1"/>
    <w:rsid w:val="00881774"/>
    <w:rsid w:val="00883CAB"/>
    <w:rsid w:val="008869F3"/>
    <w:rsid w:val="008B2101"/>
    <w:rsid w:val="008C7DAD"/>
    <w:rsid w:val="008E1B7D"/>
    <w:rsid w:val="008E65C2"/>
    <w:rsid w:val="008F0079"/>
    <w:rsid w:val="00904957"/>
    <w:rsid w:val="009371FD"/>
    <w:rsid w:val="009523BE"/>
    <w:rsid w:val="009619E5"/>
    <w:rsid w:val="009700A2"/>
    <w:rsid w:val="009C0AF1"/>
    <w:rsid w:val="009D5F1C"/>
    <w:rsid w:val="00A139A4"/>
    <w:rsid w:val="00A16F05"/>
    <w:rsid w:val="00A20476"/>
    <w:rsid w:val="00A2077C"/>
    <w:rsid w:val="00A209F7"/>
    <w:rsid w:val="00A21132"/>
    <w:rsid w:val="00A2410C"/>
    <w:rsid w:val="00A45709"/>
    <w:rsid w:val="00A50804"/>
    <w:rsid w:val="00A552A2"/>
    <w:rsid w:val="00A56C2D"/>
    <w:rsid w:val="00A67ADB"/>
    <w:rsid w:val="00A70BC3"/>
    <w:rsid w:val="00A81B94"/>
    <w:rsid w:val="00A82BDA"/>
    <w:rsid w:val="00AD0B3E"/>
    <w:rsid w:val="00AD5BA5"/>
    <w:rsid w:val="00AE3147"/>
    <w:rsid w:val="00B02740"/>
    <w:rsid w:val="00B05020"/>
    <w:rsid w:val="00B2334F"/>
    <w:rsid w:val="00B259F2"/>
    <w:rsid w:val="00B5565C"/>
    <w:rsid w:val="00B603FB"/>
    <w:rsid w:val="00B72513"/>
    <w:rsid w:val="00BD19E0"/>
    <w:rsid w:val="00BE664B"/>
    <w:rsid w:val="00BF080A"/>
    <w:rsid w:val="00BF1D2C"/>
    <w:rsid w:val="00C37F56"/>
    <w:rsid w:val="00C60C25"/>
    <w:rsid w:val="00C72220"/>
    <w:rsid w:val="00C74A15"/>
    <w:rsid w:val="00C82D12"/>
    <w:rsid w:val="00C90025"/>
    <w:rsid w:val="00C94799"/>
    <w:rsid w:val="00C95479"/>
    <w:rsid w:val="00CA5DA3"/>
    <w:rsid w:val="00D11DF7"/>
    <w:rsid w:val="00D20234"/>
    <w:rsid w:val="00D271A6"/>
    <w:rsid w:val="00D33B36"/>
    <w:rsid w:val="00D565C3"/>
    <w:rsid w:val="00D76FEE"/>
    <w:rsid w:val="00D97244"/>
    <w:rsid w:val="00DA3A9F"/>
    <w:rsid w:val="00DA6426"/>
    <w:rsid w:val="00DA6E8E"/>
    <w:rsid w:val="00DB3FB5"/>
    <w:rsid w:val="00DC7B50"/>
    <w:rsid w:val="00DE271B"/>
    <w:rsid w:val="00E173EA"/>
    <w:rsid w:val="00E23A26"/>
    <w:rsid w:val="00E2508E"/>
    <w:rsid w:val="00E2676A"/>
    <w:rsid w:val="00E3371A"/>
    <w:rsid w:val="00E5508A"/>
    <w:rsid w:val="00E63EAF"/>
    <w:rsid w:val="00EA69A9"/>
    <w:rsid w:val="00EB34B6"/>
    <w:rsid w:val="00EB5CB9"/>
    <w:rsid w:val="00F03228"/>
    <w:rsid w:val="00F275DF"/>
    <w:rsid w:val="00F4562B"/>
    <w:rsid w:val="00FA462C"/>
    <w:rsid w:val="00FB7AAA"/>
    <w:rsid w:val="00FF29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3FEF"/>
    <w:pPr>
      <w:spacing w:after="200" w:line="276" w:lineRule="auto"/>
    </w:pPr>
    <w:rPr>
      <w:rFonts w:asciiTheme="minorHAnsi" w:eastAsia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3FEF"/>
    <w:pPr>
      <w:tabs>
        <w:tab w:val="center" w:pos="4320"/>
        <w:tab w:val="right" w:pos="8640"/>
      </w:tabs>
    </w:pPr>
  </w:style>
  <w:style w:type="character" w:customStyle="1" w:styleId="HeaderChar">
    <w:name w:val="Header Char"/>
    <w:basedOn w:val="DefaultParagraphFont"/>
    <w:link w:val="Header"/>
    <w:uiPriority w:val="99"/>
    <w:rsid w:val="00013FEF"/>
  </w:style>
  <w:style w:type="paragraph" w:styleId="Footer">
    <w:name w:val="footer"/>
    <w:basedOn w:val="Normal"/>
    <w:link w:val="FooterChar"/>
    <w:uiPriority w:val="99"/>
    <w:unhideWhenUsed/>
    <w:rsid w:val="00013FEF"/>
    <w:pPr>
      <w:tabs>
        <w:tab w:val="center" w:pos="4320"/>
        <w:tab w:val="right" w:pos="8640"/>
      </w:tabs>
    </w:pPr>
  </w:style>
  <w:style w:type="character" w:customStyle="1" w:styleId="FooterChar">
    <w:name w:val="Footer Char"/>
    <w:basedOn w:val="DefaultParagraphFont"/>
    <w:link w:val="Footer"/>
    <w:uiPriority w:val="99"/>
    <w:rsid w:val="00013FEF"/>
  </w:style>
  <w:style w:type="table" w:styleId="TableGrid">
    <w:name w:val="Table Grid"/>
    <w:basedOn w:val="TableNormal"/>
    <w:uiPriority w:val="59"/>
    <w:rsid w:val="00013F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13FEF"/>
    <w:pPr>
      <w:ind w:left="720"/>
      <w:contextualSpacing/>
    </w:pPr>
  </w:style>
  <w:style w:type="paragraph" w:styleId="NoSpacing">
    <w:name w:val="No Spacing"/>
    <w:uiPriority w:val="1"/>
    <w:qFormat/>
    <w:rsid w:val="00013FEF"/>
    <w:rPr>
      <w:rFonts w:asciiTheme="minorHAnsi" w:eastAsiaTheme="minorHAnsi" w:hAnsiTheme="minorHAnsi"/>
      <w:sz w:val="22"/>
      <w:szCs w:val="22"/>
    </w:rPr>
  </w:style>
  <w:style w:type="character" w:styleId="Hyperlink">
    <w:name w:val="Hyperlink"/>
    <w:basedOn w:val="DefaultParagraphFont"/>
    <w:uiPriority w:val="99"/>
    <w:unhideWhenUsed/>
    <w:rsid w:val="00C82D12"/>
    <w:rPr>
      <w:color w:val="0000FF" w:themeColor="hyperlink"/>
      <w:u w:val="single"/>
    </w:rPr>
  </w:style>
  <w:style w:type="paragraph" w:styleId="BalloonText">
    <w:name w:val="Balloon Text"/>
    <w:basedOn w:val="Normal"/>
    <w:link w:val="BalloonTextChar"/>
    <w:uiPriority w:val="99"/>
    <w:semiHidden/>
    <w:unhideWhenUsed/>
    <w:rsid w:val="007F00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013"/>
    <w:rPr>
      <w:rFonts w:ascii="Segoe UI" w:eastAsiaTheme="minorHAnsi" w:hAnsi="Segoe UI" w:cs="Segoe UI"/>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7</TotalTime>
  <Pages>4</Pages>
  <Words>1040</Words>
  <Characters>593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Binghamton University</Company>
  <LinksUpToDate>false</LinksUpToDate>
  <CharactersWithSpaces>6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Fellows</dc:creator>
  <cp:lastModifiedBy>CJ Martin</cp:lastModifiedBy>
  <cp:revision>10</cp:revision>
  <cp:lastPrinted>2019-03-26T13:23:00Z</cp:lastPrinted>
  <dcterms:created xsi:type="dcterms:W3CDTF">2020-03-21T18:15:00Z</dcterms:created>
  <dcterms:modified xsi:type="dcterms:W3CDTF">2020-03-22T00:18:00Z</dcterms:modified>
</cp:coreProperties>
</file>